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18608" w14:textId="77777777" w:rsidR="002F76EE" w:rsidRDefault="002F76EE" w:rsidP="002F76EE">
      <w:r>
        <w:t xml:space="preserve">Overview: Healthcare administrators use various financial management tools for analyzing processes, mapping out performance objectives, reviewing case rates, and reviewing pay-for-performance incentives. Prompt: Use Google Spreadsheet or Microsoft Excel to chart, outline, or diagram at least three policies and/or processes that you, as a healthcare administrator, have determined need improvements. Examine the policies and/or processes that you identified within your discussion in Module Three for this activity. </w:t>
      </w:r>
      <w:proofErr w:type="gramStart"/>
      <w:r>
        <w:t>In order to</w:t>
      </w:r>
      <w:proofErr w:type="gramEnd"/>
      <w:r>
        <w:t xml:space="preserve"> gather three policies and/or processes, you will need to analyze policies and/or processes that your classmates identified as well. Then, organize these three policies and/or processes, as well as your justification for selecting each. You may use the Module Four Activity </w:t>
      </w:r>
    </w:p>
    <w:p w14:paraId="4720352B" w14:textId="39A49980" w:rsidR="002F76EE" w:rsidRDefault="002F76EE" w:rsidP="002F76EE">
      <w:r>
        <w:t xml:space="preserve">Template for this assignment, but using the template </w:t>
      </w:r>
      <w:proofErr w:type="gramStart"/>
      <w:r>
        <w:t>is not required</w:t>
      </w:r>
      <w:proofErr w:type="gramEnd"/>
      <w:r>
        <w:t>. Guidelines for Submission: Upload your chart as an XLS file (Excel or Google Spreadsheet or equivalent). You should follow current APA-style guidelines. Critical Elements Exemplary (100%) Proficient (90%) Needs Improvement (70%) Not Evident (0%) Value Visual Aid Meets “Proficient” criteria and demonstrates professional skills in visual aid creation Creates a visual aid that clearly communicates the policies and/or processes that need improvements Creates a visual aid that articulates the policies and/or processes that need improvements but is inaccurate and/or lacking details Does not create a visual aid that articulates the policies and/or processes that need improvements 20 Analyze Meets “Proficient” criteria and includes a variety of scholarly evidence as support for the visual aid Analyzes and determines policies and/or processes that need improvements</w:t>
      </w:r>
    </w:p>
    <w:p w14:paraId="4B7B11AE" w14:textId="448F4393" w:rsidR="002F76EE" w:rsidRDefault="002F76EE" w:rsidP="002F76EE">
      <w:r>
        <w:t xml:space="preserve"> Analyzes and determines policies and/or processes that need improvements but is inaccurate and/or lacking details Does not analyze or determine policies and/or processes that need improvements 35 Justification Meets “Proficient” criteria and supports justification with explicit details Justifies the rationale behind selection of policies and/or processes that need improvements Justifies the rationale behind selection of policies and/or processes that need improvements but is inaccurate and/or lacking details Does not justify the rationale behind selection of policies and/or processes that need improvements 35 Articulation of Response Submission is free of errors in organization and grammar Submission is mostly free of errors of organization and grammar; errors are marginal and rarely interrupt the flow Submission contains errors of organization and grammar, but errors are limited enough so that the submission can be understood Submission contains errors of organization and grammar making it difficult to understand.</w:t>
      </w:r>
    </w:p>
    <w:p w14:paraId="5E4E5BCA" w14:textId="50964B22" w:rsidR="00964E27" w:rsidRDefault="00964E27" w:rsidP="005B0D8B"/>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213F2E"/>
    <w:rsid w:val="002F76EE"/>
    <w:rsid w:val="00385AB2"/>
    <w:rsid w:val="003928F7"/>
    <w:rsid w:val="00415B05"/>
    <w:rsid w:val="005B0D8B"/>
    <w:rsid w:val="00746E28"/>
    <w:rsid w:val="00964E27"/>
    <w:rsid w:val="009A76A0"/>
    <w:rsid w:val="00A86EF7"/>
    <w:rsid w:val="00AC4A34"/>
    <w:rsid w:val="00B66EA1"/>
    <w:rsid w:val="00E14676"/>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76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14</Words>
  <Characters>2361</Characters>
  <Application>Microsoft Office Word</Application>
  <DocSecurity>0</DocSecurity>
  <Lines>19</Lines>
  <Paragraphs>5</Paragraphs>
  <ScaleCrop>false</ScaleCrop>
  <Company/>
  <LinksUpToDate>false</LinksUpToDate>
  <CharactersWithSpaces>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3:49:00Z</dcterms:created>
  <dcterms:modified xsi:type="dcterms:W3CDTF">2021-11-02T13:49:00Z</dcterms:modified>
</cp:coreProperties>
</file>